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EBDC0" w14:textId="6C58206C" w:rsidR="003A60F8" w:rsidRPr="003A60F8" w:rsidRDefault="003A60F8" w:rsidP="003A60F8">
      <w:pPr>
        <w:rPr>
          <w:i/>
          <w:iCs/>
          <w:sz w:val="24"/>
          <w:szCs w:val="24"/>
        </w:rPr>
      </w:pPr>
      <w:r w:rsidRPr="003A60F8">
        <w:rPr>
          <w:b/>
          <w:bCs/>
          <w:i/>
          <w:iCs/>
          <w:sz w:val="24"/>
          <w:szCs w:val="24"/>
        </w:rPr>
        <w:t>Watch the documentary</w:t>
      </w:r>
      <w:r w:rsidRPr="003A60F8">
        <w:rPr>
          <w:i/>
          <w:iCs/>
          <w:sz w:val="24"/>
          <w:szCs w:val="24"/>
        </w:rPr>
        <w:t>, Brain Matters.</w:t>
      </w:r>
    </w:p>
    <w:p w14:paraId="0A3235DC" w14:textId="77777777" w:rsidR="003A60F8" w:rsidRPr="003A60F8" w:rsidRDefault="003A60F8" w:rsidP="003A60F8">
      <w:pPr>
        <w:rPr>
          <w:i/>
          <w:iCs/>
          <w:sz w:val="24"/>
          <w:szCs w:val="24"/>
        </w:rPr>
      </w:pPr>
      <w:r w:rsidRPr="003A60F8">
        <w:rPr>
          <w:i/>
          <w:iCs/>
          <w:sz w:val="24"/>
          <w:szCs w:val="24"/>
        </w:rPr>
        <w:t>Think about the guiding question of the documentary, "</w:t>
      </w:r>
      <w:r w:rsidRPr="003A60F8">
        <w:rPr>
          <w:b/>
          <w:bCs/>
          <w:i/>
          <w:iCs/>
          <w:sz w:val="24"/>
          <w:szCs w:val="24"/>
        </w:rPr>
        <w:t>Why is it that some children thrive while others do not?"</w:t>
      </w:r>
      <w:r w:rsidRPr="003A60F8">
        <w:rPr>
          <w:i/>
          <w:iCs/>
          <w:sz w:val="24"/>
          <w:szCs w:val="24"/>
        </w:rPr>
        <w:t> </w:t>
      </w:r>
    </w:p>
    <w:p w14:paraId="61CC9DC4" w14:textId="52E7732F" w:rsidR="003A60F8" w:rsidRPr="003A60F8" w:rsidRDefault="003A60F8" w:rsidP="003A60F8">
      <w:pPr>
        <w:rPr>
          <w:i/>
          <w:iCs/>
          <w:sz w:val="24"/>
          <w:szCs w:val="24"/>
        </w:rPr>
      </w:pPr>
      <w:r w:rsidRPr="003A60F8">
        <w:rPr>
          <w:i/>
          <w:iCs/>
          <w:sz w:val="24"/>
          <w:szCs w:val="24"/>
        </w:rPr>
        <w:t>and write a 2-page reflection paper (minimum 1 ½ page – maximum 3 pages) sharing your thoughts on this question </w:t>
      </w:r>
      <w:r w:rsidRPr="003A60F8">
        <w:rPr>
          <w:b/>
          <w:bCs/>
          <w:i/>
          <w:iCs/>
          <w:sz w:val="24"/>
          <w:szCs w:val="24"/>
        </w:rPr>
        <w:t>based on the topics discussed in the documentary</w:t>
      </w:r>
      <w:r w:rsidRPr="003A60F8">
        <w:rPr>
          <w:i/>
          <w:iCs/>
          <w:sz w:val="24"/>
          <w:szCs w:val="24"/>
        </w:rPr>
        <w:t xml:space="preserve">. Be sure to </w:t>
      </w:r>
      <w:r w:rsidRPr="003A60F8">
        <w:rPr>
          <w:b/>
          <w:bCs/>
          <w:i/>
          <w:iCs/>
          <w:sz w:val="24"/>
          <w:szCs w:val="24"/>
          <w:u w:val="single"/>
        </w:rPr>
        <w:t>use specific details from the documentary and back up all of your thoughts with insights from the experts in the film.</w:t>
      </w:r>
    </w:p>
    <w:p w14:paraId="40F37193" w14:textId="77777777" w:rsidR="00D15BD5" w:rsidRPr="004539A1" w:rsidRDefault="00D15BD5">
      <w:pPr>
        <w:rPr>
          <w:i/>
          <w:iCs/>
          <w:sz w:val="24"/>
          <w:szCs w:val="24"/>
        </w:rPr>
      </w:pPr>
    </w:p>
    <w:sectPr w:rsidR="00D15BD5" w:rsidRPr="004539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jEztDA0NTYEAiUdpeDU4uLM/DyQAsNaAFJ/ExMsAAAA"/>
  </w:docVars>
  <w:rsids>
    <w:rsidRoot w:val="003A60F8"/>
    <w:rsid w:val="003A60F8"/>
    <w:rsid w:val="004539A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95F72"/>
  <w15:chartTrackingRefBased/>
  <w15:docId w15:val="{3334D358-FE7E-4E40-97DC-C3800C65D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5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8T14:50:00Z</dcterms:created>
  <dcterms:modified xsi:type="dcterms:W3CDTF">2022-03-08T14:50:00Z</dcterms:modified>
</cp:coreProperties>
</file>